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EE22" w14:textId="7C4DE7B4" w:rsidR="00385597" w:rsidRDefault="00E4044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  <w:sz w:val="28"/>
          <w:szCs w:val="28"/>
        </w:rPr>
      </w:pPr>
      <w:bookmarkStart w:id="0" w:name="_Hlk150391800"/>
      <w:bookmarkEnd w:id="0"/>
      <w:r>
        <w:rPr>
          <w:b/>
          <w:color w:val="000000"/>
          <w:sz w:val="28"/>
          <w:szCs w:val="28"/>
        </w:rPr>
        <w:t xml:space="preserve">Class Activity: </w:t>
      </w:r>
      <w:r w:rsidR="00C25540">
        <w:rPr>
          <w:b/>
          <w:color w:val="000000"/>
          <w:sz w:val="28"/>
          <w:szCs w:val="28"/>
        </w:rPr>
        <w:t>Firebase</w:t>
      </w:r>
      <w:r w:rsidR="008B25EB">
        <w:rPr>
          <w:b/>
          <w:color w:val="000000"/>
          <w:sz w:val="28"/>
          <w:szCs w:val="28"/>
        </w:rPr>
        <w:t xml:space="preserve"> – Step by Step Solution</w:t>
      </w:r>
    </w:p>
    <w:p w14:paraId="5C9FC22C" w14:textId="4FD1B4A0" w:rsidR="008B25EB" w:rsidRPr="008B25EB" w:rsidRDefault="008B25E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FF0000"/>
        </w:rPr>
      </w:pPr>
      <w:r w:rsidRPr="008B25EB">
        <w:rPr>
          <w:b/>
          <w:color w:val="FF0000"/>
        </w:rPr>
        <w:t>** Due to version issue, the Java solution provided is in API 34, need to run with API 34 emulator devices as well.</w:t>
      </w:r>
    </w:p>
    <w:p w14:paraId="71ADEE23" w14:textId="77777777" w:rsidR="00385597" w:rsidRDefault="00E4044F">
      <w:pPr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Create a new project with the following configuration,</w:t>
      </w:r>
    </w:p>
    <w:p w14:paraId="71ADEE24" w14:textId="724F3F7D" w:rsidR="00385597" w:rsidRDefault="00E4044F">
      <w:pPr>
        <w:numPr>
          <w:ilvl w:val="1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Empty </w:t>
      </w:r>
      <w:r w:rsidR="008B25EB">
        <w:t xml:space="preserve">Views </w:t>
      </w:r>
      <w:r>
        <w:t>Activity</w:t>
      </w:r>
    </w:p>
    <w:p w14:paraId="71ADEE25" w14:textId="77777777" w:rsidR="00385597" w:rsidRDefault="00E4044F">
      <w:pPr>
        <w:numPr>
          <w:ilvl w:val="1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Language: Java</w:t>
      </w:r>
    </w:p>
    <w:p w14:paraId="71ADEE26" w14:textId="77777777" w:rsidR="00385597" w:rsidRPr="008B25EB" w:rsidRDefault="00E4044F">
      <w:pPr>
        <w:numPr>
          <w:ilvl w:val="1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Minimum API level: API 21: Android 5.0 (Lollipop)</w:t>
      </w:r>
    </w:p>
    <w:p w14:paraId="537EBD22" w14:textId="402A9366" w:rsidR="008B25EB" w:rsidRDefault="008B25EB" w:rsidP="008B25EB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81F77">
        <w:rPr>
          <w:b/>
          <w:noProof/>
          <w:sz w:val="28"/>
          <w:szCs w:val="28"/>
        </w:rPr>
        <w:drawing>
          <wp:inline distT="0" distB="0" distL="0" distR="0" wp14:anchorId="3C6585EC" wp14:editId="1DCF8EB8">
            <wp:extent cx="4326332" cy="3124200"/>
            <wp:effectExtent l="0" t="0" r="0" b="0"/>
            <wp:docPr id="339372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726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8759" cy="3140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0F514" w14:textId="49969890" w:rsidR="008B25EB" w:rsidRPr="00343E4F" w:rsidRDefault="006D4CE4" w:rsidP="008B25EB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4CE4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3167AA46" wp14:editId="3027069D">
            <wp:extent cx="4349550" cy="2400300"/>
            <wp:effectExtent l="0" t="0" r="0" b="0"/>
            <wp:docPr id="6528845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8451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55197" cy="240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4C12A" w14:textId="77777777" w:rsidR="00343E4F" w:rsidRPr="00343E4F" w:rsidRDefault="00343E4F" w:rsidP="00343E4F">
      <w:pPr>
        <w:spacing w:after="0" w:line="276" w:lineRule="auto"/>
        <w:ind w:left="1440"/>
        <w:jc w:val="both"/>
        <w:rPr>
          <w:rFonts w:asciiTheme="minorHAnsi" w:eastAsia="Times New Roman" w:hAnsiTheme="minorHAnsi" w:cstheme="minorHAnsi"/>
        </w:rPr>
      </w:pPr>
    </w:p>
    <w:p w14:paraId="0E329B39" w14:textId="77777777" w:rsidR="008B25EB" w:rsidRDefault="008B25EB" w:rsidP="00343E4F">
      <w:pPr>
        <w:spacing w:after="0"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71A0A81E" w14:textId="77777777" w:rsidR="006D4CE4" w:rsidRDefault="006D4CE4" w:rsidP="00343E4F">
      <w:pPr>
        <w:spacing w:after="0"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70FD0253" w14:textId="77777777" w:rsidR="006D4CE4" w:rsidRDefault="006D4CE4" w:rsidP="00343E4F">
      <w:pPr>
        <w:spacing w:after="0"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35C2FD4B" w14:textId="77777777" w:rsidR="006D4CE4" w:rsidRDefault="006D4CE4" w:rsidP="00343E4F">
      <w:pPr>
        <w:spacing w:after="0"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4A978D3C" w14:textId="515BC526" w:rsidR="00482AF3" w:rsidRPr="00913231" w:rsidRDefault="00913231" w:rsidP="00F9239B">
      <w:pPr>
        <w:numPr>
          <w:ilvl w:val="0"/>
          <w:numId w:val="2"/>
        </w:numPr>
        <w:spacing w:after="0" w:line="276" w:lineRule="auto"/>
        <w:jc w:val="both"/>
        <w:rPr>
          <w:rFonts w:asciiTheme="minorHAnsi" w:eastAsia="Times New Roman" w:hAnsiTheme="minorHAnsi" w:cstheme="minorHAnsi"/>
        </w:rPr>
      </w:pPr>
      <w:r w:rsidRPr="00913231">
        <w:rPr>
          <w:rFonts w:asciiTheme="minorHAnsi" w:eastAsia="Times New Roman" w:hAnsiTheme="minorHAnsi" w:cstheme="minorHAnsi"/>
        </w:rPr>
        <w:lastRenderedPageBreak/>
        <w:t xml:space="preserve">Reuse the xml layout file and the Note class created in </w:t>
      </w:r>
      <w:r w:rsidRPr="00913231">
        <w:rPr>
          <w:rFonts w:asciiTheme="minorHAnsi" w:eastAsia="Times New Roman" w:hAnsiTheme="minorHAnsi" w:cstheme="minorHAnsi"/>
          <w:color w:val="4472C4" w:themeColor="accent1"/>
        </w:rPr>
        <w:t xml:space="preserve">Activity 10_room_database </w:t>
      </w:r>
      <w:r w:rsidRPr="00913231">
        <w:rPr>
          <w:rFonts w:asciiTheme="minorHAnsi" w:eastAsia="Times New Roman" w:hAnsiTheme="minorHAnsi" w:cstheme="minorHAnsi"/>
        </w:rPr>
        <w:t>for this activity.</w:t>
      </w:r>
    </w:p>
    <w:tbl>
      <w:tblPr>
        <w:tblStyle w:val="TableGrid"/>
        <w:tblW w:w="0" w:type="auto"/>
        <w:tblInd w:w="360" w:type="dxa"/>
        <w:tblCellMar>
          <w:top w:w="284" w:type="dxa"/>
          <w:left w:w="284" w:type="dxa"/>
          <w:bottom w:w="284" w:type="dxa"/>
          <w:right w:w="284" w:type="dxa"/>
        </w:tblCellMar>
        <w:tblLook w:val="04A0" w:firstRow="1" w:lastRow="0" w:firstColumn="1" w:lastColumn="0" w:noHBand="0" w:noVBand="1"/>
      </w:tblPr>
      <w:tblGrid>
        <w:gridCol w:w="8666"/>
      </w:tblGrid>
      <w:tr w:rsidR="00924431" w14:paraId="54FE12FA" w14:textId="77777777" w:rsidTr="00924431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462A44ED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&lt;?xml version="1.0" encoding="utf-8"?&gt;</w:t>
            </w:r>
          </w:p>
          <w:p w14:paraId="5EA31EE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&lt;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LinearLayout</w:t>
            </w:r>
            <w:proofErr w:type="spellEnd"/>
          </w:p>
          <w:p w14:paraId="32E53F7D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xmlns:androi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http://schemas.android.com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pk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/res/android"</w:t>
            </w:r>
          </w:p>
          <w:p w14:paraId="1FC1616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xmlns:app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http://schemas.android.com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pk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/res-auto"</w:t>
            </w:r>
          </w:p>
          <w:p w14:paraId="58C2485D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xmlns:tools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http://schemas.android.com/tools"</w:t>
            </w:r>
          </w:p>
          <w:p w14:paraId="305F0E79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49BB0702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2708A368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orientation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vertical"</w:t>
            </w:r>
          </w:p>
          <w:p w14:paraId="117191CB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padding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16dp"</w:t>
            </w:r>
          </w:p>
          <w:p w14:paraId="4CF2D763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gravity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center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1B3DC51D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tools:contex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.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inActivity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&gt;</w:t>
            </w:r>
          </w:p>
          <w:p w14:paraId="70DD6EEC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79F5523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&lt;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EditText</w:t>
            </w:r>
            <w:proofErr w:type="spellEnd"/>
          </w:p>
          <w:p w14:paraId="535FD2D5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i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@+id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editTitle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1E2820E7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04830A80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wrap_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3236760A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backgroun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#d3d3d3"</w:t>
            </w:r>
          </w:p>
          <w:p w14:paraId="6E5B378B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padding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16dp"</w:t>
            </w:r>
          </w:p>
          <w:p w14:paraId="3C6ECE80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marginBottom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8dp"</w:t>
            </w:r>
          </w:p>
          <w:p w14:paraId="2956090A" w14:textId="3ED05C78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hi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Enter your notes title here"</w:t>
            </w:r>
            <w:r>
              <w:rPr>
                <w:rFonts w:ascii="Consolas" w:eastAsia="Times New Roman" w:hAnsi="Consolas" w:cstheme="minorHAnsi"/>
                <w:sz w:val="20"/>
                <w:szCs w:val="20"/>
              </w:rPr>
              <w:t xml:space="preserve"> </w:t>
            </w: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/&gt;</w:t>
            </w:r>
          </w:p>
          <w:p w14:paraId="64A588BE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3D7BD623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&lt;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EditText</w:t>
            </w:r>
            <w:proofErr w:type="spellEnd"/>
          </w:p>
          <w:p w14:paraId="52D2D2E2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i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@+id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edit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7CF0FD97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443D93B9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136dp"</w:t>
            </w:r>
          </w:p>
          <w:p w14:paraId="09590271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backgroun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#d3d3d3"</w:t>
            </w:r>
          </w:p>
          <w:p w14:paraId="36BF618C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marginBottom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16dp"</w:t>
            </w:r>
          </w:p>
          <w:p w14:paraId="670E100C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padding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16dp"</w:t>
            </w:r>
          </w:p>
          <w:p w14:paraId="218A948C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hi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Enter your notes content here"</w:t>
            </w:r>
          </w:p>
          <w:p w14:paraId="5C717FD2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ines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5"</w:t>
            </w:r>
          </w:p>
          <w:p w14:paraId="5C420BC7" w14:textId="047F0C6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inputType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textMultiLine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 /&gt;</w:t>
            </w:r>
          </w:p>
          <w:p w14:paraId="6CCAAF53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36B501C8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&lt;Button</w:t>
            </w:r>
          </w:p>
          <w:p w14:paraId="59122E98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i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@+id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saveButton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29926E5D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71A0A3E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wrap_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3ABC9EA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marginBottom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32dp"</w:t>
            </w:r>
          </w:p>
          <w:p w14:paraId="711F15F3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padding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8dp"</w:t>
            </w:r>
          </w:p>
          <w:p w14:paraId="509A0EB3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Save" /&gt;</w:t>
            </w:r>
          </w:p>
          <w:p w14:paraId="4132D9F2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56DFE87D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&lt;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TextView</w:t>
            </w:r>
            <w:proofErr w:type="spellEnd"/>
          </w:p>
          <w:p w14:paraId="66E6D980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i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@+id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notesTitle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4132F863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5B6FD597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wrap_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6C61E3B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marginBottom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8dp"</w:t>
            </w:r>
          </w:p>
          <w:p w14:paraId="02699F81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paddingBottom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8dp"</w:t>
            </w:r>
          </w:p>
          <w:p w14:paraId="2918B802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Notes Title"</w:t>
            </w:r>
          </w:p>
          <w:p w14:paraId="3457FBA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Alignm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center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2E5DCE65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Size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24sp"</w:t>
            </w:r>
          </w:p>
          <w:p w14:paraId="5FC3D048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Style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bold" /&gt;</w:t>
            </w:r>
          </w:p>
          <w:p w14:paraId="761A40F4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683AD8EF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&lt;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TextView</w:t>
            </w:r>
            <w:proofErr w:type="spellEnd"/>
          </w:p>
          <w:p w14:paraId="34A13240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i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@+id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notes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27118A88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66FC4F9B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wrap_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7886E318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marginBottom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32dp"</w:t>
            </w:r>
          </w:p>
          <w:p w14:paraId="69C2FE3C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paddingBottom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128dp"</w:t>
            </w:r>
          </w:p>
          <w:p w14:paraId="78A04100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Set up your notes content!"</w:t>
            </w:r>
          </w:p>
          <w:p w14:paraId="36EA8AD9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Alignm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center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5EDD6565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Size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16sp" /&gt;</w:t>
            </w:r>
          </w:p>
          <w:p w14:paraId="6E87C73A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69F2FFB8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&lt;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LinearLayout</w:t>
            </w:r>
            <w:proofErr w:type="spellEnd"/>
          </w:p>
          <w:p w14:paraId="2A49153B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50C034AD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wrap_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78B1AC2F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orientation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horizontal"</w:t>
            </w:r>
          </w:p>
          <w:p w14:paraId="5327710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gravity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center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&gt;</w:t>
            </w:r>
          </w:p>
          <w:p w14:paraId="2B27C707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300B14D6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&lt;Button</w:t>
            </w:r>
          </w:p>
          <w:p w14:paraId="342B1F8C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id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@+id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deleteButton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75661479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width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match_par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682C6542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layout_heigh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wrap_conten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"</w:t>
            </w:r>
          </w:p>
          <w:p w14:paraId="0A358632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tex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Delete"</w:t>
            </w:r>
          </w:p>
          <w:p w14:paraId="4269F140" w14:textId="77777777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android:padding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="8dp" /&gt;</w:t>
            </w:r>
          </w:p>
          <w:p w14:paraId="64305974" w14:textId="52C2A651" w:rsidR="005479D2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&lt;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LinearLayou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&gt;</w:t>
            </w:r>
          </w:p>
          <w:p w14:paraId="3E6C1F6B" w14:textId="2DE49361" w:rsidR="00924431" w:rsidRPr="005479D2" w:rsidRDefault="005479D2" w:rsidP="005479D2">
            <w:pPr>
              <w:spacing w:line="276" w:lineRule="auto"/>
              <w:jc w:val="both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&lt;/</w:t>
            </w:r>
            <w:proofErr w:type="spellStart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LinearLayout</w:t>
            </w:r>
            <w:proofErr w:type="spellEnd"/>
            <w:r w:rsidRPr="005479D2">
              <w:rPr>
                <w:rFonts w:ascii="Consolas" w:eastAsia="Times New Roman" w:hAnsi="Consolas" w:cstheme="minorHAnsi"/>
                <w:sz w:val="20"/>
                <w:szCs w:val="20"/>
              </w:rPr>
              <w:t>&gt;</w:t>
            </w:r>
          </w:p>
        </w:tc>
      </w:tr>
    </w:tbl>
    <w:p w14:paraId="6F80A47E" w14:textId="1A0D2273" w:rsidR="00CE0D29" w:rsidRPr="002561D9" w:rsidRDefault="00CE0D29" w:rsidP="002561D9">
      <w:pPr>
        <w:spacing w:line="276" w:lineRule="auto"/>
        <w:jc w:val="both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360" w:type="dxa"/>
        <w:tblCellMar>
          <w:top w:w="284" w:type="dxa"/>
          <w:left w:w="284" w:type="dxa"/>
          <w:bottom w:w="284" w:type="dxa"/>
          <w:right w:w="284" w:type="dxa"/>
        </w:tblCellMar>
        <w:tblLook w:val="04A0" w:firstRow="1" w:lastRow="0" w:firstColumn="1" w:lastColumn="0" w:noHBand="0" w:noVBand="1"/>
      </w:tblPr>
      <w:tblGrid>
        <w:gridCol w:w="8666"/>
      </w:tblGrid>
      <w:tr w:rsidR="004126EA" w14:paraId="5D2E2B41" w14:textId="77777777" w:rsidTr="004126EA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488A402F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package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com.example.firebase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;</w:t>
            </w:r>
          </w:p>
          <w:p w14:paraId="7ACD3013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public class Note {</w:t>
            </w:r>
          </w:p>
          <w:p w14:paraId="2CBA4369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00B8EC63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rivate int id;</w:t>
            </w:r>
          </w:p>
          <w:p w14:paraId="51515241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rivate String title;</w:t>
            </w:r>
          </w:p>
          <w:p w14:paraId="37CD5B9C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rivate String content;</w:t>
            </w:r>
          </w:p>
          <w:p w14:paraId="5C40465D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28D83DB2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Note() {</w:t>
            </w:r>
          </w:p>
          <w:p w14:paraId="0AC39C53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0D50DAA5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71E0B226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Note(int id, String title, String content) {</w:t>
            </w:r>
          </w:p>
          <w:p w14:paraId="541F3D36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lastRenderedPageBreak/>
              <w:t xml:space="preserve">        this.id = id;</w:t>
            </w:r>
          </w:p>
          <w:p w14:paraId="4D7C1F8D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this.title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title;</w:t>
            </w:r>
          </w:p>
          <w:p w14:paraId="2DD34362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this.content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content;</w:t>
            </w:r>
          </w:p>
          <w:p w14:paraId="1CCCD44E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78F975AC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void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setId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(int id) {</w:t>
            </w:r>
          </w:p>
          <w:p w14:paraId="15243050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this.id = id;</w:t>
            </w:r>
          </w:p>
          <w:p w14:paraId="285E2509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3EBF980C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5738CCAA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int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getId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() {</w:t>
            </w:r>
          </w:p>
          <w:p w14:paraId="39107A76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return this.id;</w:t>
            </w:r>
          </w:p>
          <w:p w14:paraId="4836DF80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7C291B25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50035EFD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void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setTitle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(String title) {</w:t>
            </w:r>
          </w:p>
          <w:p w14:paraId="2C5FF630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this.title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title;</w:t>
            </w:r>
          </w:p>
          <w:p w14:paraId="787466F3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249E7E7A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6F66CE15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String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getTitle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() {</w:t>
            </w:r>
          </w:p>
          <w:p w14:paraId="55FCEB92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return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this.title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;</w:t>
            </w:r>
          </w:p>
          <w:p w14:paraId="62E62843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32A38595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4648668B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void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setContent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(String content) {</w:t>
            </w:r>
          </w:p>
          <w:p w14:paraId="6292ABED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this.content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content;</w:t>
            </w:r>
          </w:p>
          <w:p w14:paraId="2FDA7D3D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6C035457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56C77CDF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public String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getContent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() {</w:t>
            </w:r>
          </w:p>
          <w:p w14:paraId="3E0E6D2D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return </w:t>
            </w:r>
            <w:proofErr w:type="spellStart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this.content</w:t>
            </w:r>
            <w:proofErr w:type="spellEnd"/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;</w:t>
            </w:r>
          </w:p>
          <w:p w14:paraId="4A7F1BFB" w14:textId="77777777" w:rsidR="00E30AFC" w:rsidRPr="00E30AFC" w:rsidRDefault="00E30AFC" w:rsidP="00E30AFC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  <w:p w14:paraId="5004A4AC" w14:textId="096154B6" w:rsidR="004126EA" w:rsidRPr="00B82B5B" w:rsidRDefault="00E30AFC" w:rsidP="00E30AFC">
            <w:pPr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E30AFC">
              <w:rPr>
                <w:rFonts w:ascii="Consolas" w:eastAsia="Times New Roman" w:hAnsi="Consolas" w:cstheme="minorHAnsi"/>
                <w:sz w:val="20"/>
                <w:szCs w:val="20"/>
              </w:rPr>
              <w:t>}</w:t>
            </w:r>
          </w:p>
        </w:tc>
      </w:tr>
    </w:tbl>
    <w:p w14:paraId="2A12E72F" w14:textId="77777777" w:rsidR="004126EA" w:rsidRDefault="004126EA" w:rsidP="004126EA">
      <w:pPr>
        <w:ind w:left="360"/>
        <w:rPr>
          <w:rFonts w:asciiTheme="minorHAnsi" w:eastAsia="Times New Roman" w:hAnsiTheme="minorHAnsi" w:cstheme="minorHAnsi"/>
        </w:rPr>
      </w:pPr>
    </w:p>
    <w:p w14:paraId="4EB2AA2D" w14:textId="77777777" w:rsidR="008C4DBB" w:rsidRDefault="008C4DBB" w:rsidP="008C4DBB">
      <w:pPr>
        <w:numPr>
          <w:ilvl w:val="0"/>
          <w:numId w:val="2"/>
        </w:numPr>
        <w:spacing w:line="276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Follow the steps taught in the slides to create a new project in Firebase console and connect your Android app to Firebase project.</w:t>
      </w:r>
    </w:p>
    <w:p w14:paraId="373766A0" w14:textId="77777777" w:rsidR="008C4DBB" w:rsidRDefault="008C4DBB" w:rsidP="008C4DBB">
      <w:pPr>
        <w:numPr>
          <w:ilvl w:val="0"/>
          <w:numId w:val="2"/>
        </w:numPr>
        <w:spacing w:line="276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After creating the Firebase project, create a Realtime Database and set up the database with its location and security rules.</w:t>
      </w:r>
    </w:p>
    <w:p w14:paraId="4D4FF445" w14:textId="77777777" w:rsidR="000F77A5" w:rsidRDefault="00BD374B" w:rsidP="000F77A5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  <w:r w:rsidRPr="008C4DBB">
        <w:rPr>
          <w:rFonts w:asciiTheme="minorHAnsi" w:eastAsia="Times New Roman" w:hAnsiTheme="minorHAnsi" w:cstheme="minorHAnsi"/>
        </w:rPr>
        <w:t xml:space="preserve"> </w:t>
      </w:r>
      <w:r w:rsidR="000F77A5" w:rsidRPr="006F1653">
        <w:rPr>
          <w:noProof/>
        </w:rPr>
        <w:drawing>
          <wp:anchor distT="0" distB="0" distL="114300" distR="114300" simplePos="0" relativeHeight="251659264" behindDoc="0" locked="0" layoutInCell="1" allowOverlap="1" wp14:anchorId="3CA7CC87" wp14:editId="0C5E3D2C">
            <wp:simplePos x="0" y="0"/>
            <wp:positionH relativeFrom="column">
              <wp:posOffset>228600</wp:posOffset>
            </wp:positionH>
            <wp:positionV relativeFrom="paragraph">
              <wp:posOffset>2540</wp:posOffset>
            </wp:positionV>
            <wp:extent cx="3825875" cy="1822450"/>
            <wp:effectExtent l="0" t="0" r="3175" b="6350"/>
            <wp:wrapSquare wrapText="bothSides"/>
            <wp:docPr id="12928782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878293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875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77A5">
        <w:rPr>
          <w:rFonts w:asciiTheme="minorHAnsi" w:eastAsia="Times New Roman" w:hAnsiTheme="minorHAnsi" w:cstheme="minorHAnsi"/>
        </w:rPr>
        <w:t xml:space="preserve">In this activity, you can set it in Singapore. </w:t>
      </w:r>
    </w:p>
    <w:p w14:paraId="0F5AE47E" w14:textId="77777777" w:rsidR="000F77A5" w:rsidRDefault="000F77A5" w:rsidP="000F77A5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2CFC7F0E" w14:textId="77777777" w:rsidR="000F77A5" w:rsidRDefault="000F77A5" w:rsidP="000F77A5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6DA30849" w14:textId="77777777" w:rsidR="000F77A5" w:rsidRDefault="000F77A5" w:rsidP="000F77A5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2281CE4F" w14:textId="77777777" w:rsidR="000F77A5" w:rsidRDefault="000F77A5" w:rsidP="000F77A5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68D474DA" w14:textId="77777777" w:rsidR="000F77A5" w:rsidRDefault="000F77A5" w:rsidP="000F77A5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</w:p>
    <w:p w14:paraId="3993CC54" w14:textId="77777777" w:rsidR="000F77A5" w:rsidRPr="00E31B6D" w:rsidRDefault="000F77A5" w:rsidP="000F77A5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  <w:r w:rsidRPr="00F556C1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65D8A91" wp14:editId="1D999E64">
            <wp:simplePos x="0" y="0"/>
            <wp:positionH relativeFrom="column">
              <wp:posOffset>228600</wp:posOffset>
            </wp:positionH>
            <wp:positionV relativeFrom="paragraph">
              <wp:posOffset>1270</wp:posOffset>
            </wp:positionV>
            <wp:extent cx="3822700" cy="2571196"/>
            <wp:effectExtent l="0" t="0" r="6350" b="635"/>
            <wp:wrapSquare wrapText="bothSides"/>
            <wp:docPr id="7070005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000578" name="Picture 1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25711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HAnsi" w:eastAsia="Times New Roman" w:hAnsiTheme="minorHAnsi" w:cstheme="minorHAnsi"/>
        </w:rPr>
        <w:t>Choose the “Start in test mode” for security rules for this activity.</w:t>
      </w:r>
    </w:p>
    <w:p w14:paraId="76127307" w14:textId="77777777" w:rsidR="000F77A5" w:rsidRDefault="000F77A5" w:rsidP="000F77A5">
      <w:pPr>
        <w:spacing w:after="0" w:line="276" w:lineRule="auto"/>
        <w:ind w:left="720"/>
        <w:jc w:val="center"/>
        <w:rPr>
          <w:rFonts w:asciiTheme="minorHAnsi" w:eastAsia="Times New Roman" w:hAnsiTheme="minorHAnsi" w:cstheme="minorHAnsi"/>
        </w:rPr>
      </w:pPr>
    </w:p>
    <w:p w14:paraId="3CD3BC71" w14:textId="77777777" w:rsidR="000F77A5" w:rsidRDefault="000F77A5" w:rsidP="000F77A5">
      <w:pPr>
        <w:spacing w:after="0" w:line="276" w:lineRule="auto"/>
        <w:ind w:left="720"/>
        <w:jc w:val="center"/>
        <w:rPr>
          <w:rFonts w:asciiTheme="minorHAnsi" w:eastAsia="Times New Roman" w:hAnsiTheme="minorHAnsi" w:cstheme="minorHAnsi"/>
        </w:rPr>
      </w:pPr>
    </w:p>
    <w:p w14:paraId="21F12048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3A702CD8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7C752744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357062E0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338DF8ED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689375DC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7C1D69FC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0F77EC6D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06B5B917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048A5045" w14:textId="77777777" w:rsidR="000F77A5" w:rsidRDefault="000F77A5" w:rsidP="000F77A5">
      <w:pPr>
        <w:pStyle w:val="ListParagraph"/>
        <w:rPr>
          <w:rFonts w:asciiTheme="minorHAnsi" w:eastAsia="Times New Roman" w:hAnsiTheme="minorHAnsi" w:cstheme="minorHAnsi"/>
        </w:rPr>
      </w:pPr>
    </w:p>
    <w:p w14:paraId="4128583A" w14:textId="77777777" w:rsidR="002648D8" w:rsidRDefault="002648D8" w:rsidP="002648D8">
      <w:pPr>
        <w:numPr>
          <w:ilvl w:val="0"/>
          <w:numId w:val="2"/>
        </w:numPr>
        <w:spacing w:line="276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In the </w:t>
      </w:r>
      <w:r w:rsidRPr="00377F24">
        <w:rPr>
          <w:rFonts w:asciiTheme="minorHAnsi" w:eastAsia="Times New Roman" w:hAnsiTheme="minorHAnsi" w:cstheme="minorHAnsi"/>
          <w:i/>
          <w:iCs/>
          <w:color w:val="4472C4" w:themeColor="accent1"/>
        </w:rPr>
        <w:t>Main Activity.java</w:t>
      </w:r>
      <w:r>
        <w:rPr>
          <w:rFonts w:asciiTheme="minorHAnsi" w:eastAsia="Times New Roman" w:hAnsiTheme="minorHAnsi" w:cstheme="minorHAnsi"/>
        </w:rPr>
        <w:t xml:space="preserve">, declare variables to link specific UI elements from the Android layout file. Retrieve an instance of your database using </w:t>
      </w:r>
      <w:proofErr w:type="spellStart"/>
      <w:r w:rsidRPr="00377F24">
        <w:rPr>
          <w:rFonts w:asciiTheme="minorHAnsi" w:eastAsia="Times New Roman" w:hAnsiTheme="minorHAnsi" w:cstheme="minorHAnsi"/>
          <w:color w:val="4472C4" w:themeColor="accent1"/>
        </w:rPr>
        <w:t>getInstance</w:t>
      </w:r>
      <w:proofErr w:type="spellEnd"/>
      <w:r w:rsidRPr="00377F24">
        <w:rPr>
          <w:rFonts w:asciiTheme="minorHAnsi" w:eastAsia="Times New Roman" w:hAnsiTheme="minorHAnsi" w:cstheme="minorHAnsi"/>
          <w:color w:val="4472C4" w:themeColor="accent1"/>
        </w:rPr>
        <w:t xml:space="preserve">() </w:t>
      </w:r>
      <w:r>
        <w:rPr>
          <w:rFonts w:asciiTheme="minorHAnsi" w:eastAsia="Times New Roman" w:hAnsiTheme="minorHAnsi" w:cstheme="minorHAnsi"/>
        </w:rPr>
        <w:t xml:space="preserve">and reference the location you want to write to. </w:t>
      </w:r>
    </w:p>
    <w:p w14:paraId="56D688A3" w14:textId="15E82DD2" w:rsidR="002866E0" w:rsidRPr="002866E0" w:rsidRDefault="002648D8" w:rsidP="002866E0">
      <w:pPr>
        <w:spacing w:line="276" w:lineRule="auto"/>
        <w:ind w:left="720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Since we are using Singapore as our database location, you need to pass the database URL to </w:t>
      </w:r>
      <w:proofErr w:type="spellStart"/>
      <w:r w:rsidRPr="00377F24">
        <w:rPr>
          <w:rFonts w:asciiTheme="minorHAnsi" w:eastAsia="Times New Roman" w:hAnsiTheme="minorHAnsi" w:cstheme="minorHAnsi"/>
          <w:color w:val="4472C4" w:themeColor="accent1"/>
        </w:rPr>
        <w:t>getInstance</w:t>
      </w:r>
      <w:proofErr w:type="spellEnd"/>
      <w:r w:rsidRPr="00377F24">
        <w:rPr>
          <w:rFonts w:asciiTheme="minorHAnsi" w:eastAsia="Times New Roman" w:hAnsiTheme="minorHAnsi" w:cstheme="minorHAnsi"/>
          <w:color w:val="4472C4" w:themeColor="accent1"/>
        </w:rPr>
        <w:t xml:space="preserve">(). </w:t>
      </w:r>
      <w:r>
        <w:rPr>
          <w:rFonts w:asciiTheme="minorHAnsi" w:eastAsia="Times New Roman" w:hAnsiTheme="minorHAnsi" w:cstheme="minorHAnsi"/>
        </w:rPr>
        <w:t xml:space="preserve">For </w:t>
      </w:r>
      <w:proofErr w:type="spellStart"/>
      <w:r>
        <w:rPr>
          <w:rFonts w:asciiTheme="minorHAnsi" w:eastAsia="Times New Roman" w:hAnsiTheme="minorHAnsi" w:cstheme="minorHAnsi"/>
        </w:rPr>
        <w:t>a</w:t>
      </w:r>
      <w:proofErr w:type="spellEnd"/>
      <w:r>
        <w:rPr>
          <w:rFonts w:asciiTheme="minorHAnsi" w:eastAsia="Times New Roman" w:hAnsiTheme="minorHAnsi" w:cstheme="minorHAnsi"/>
        </w:rPr>
        <w:t xml:space="preserve"> us-central1 default database, you can call </w:t>
      </w:r>
      <w:proofErr w:type="spellStart"/>
      <w:r w:rsidRPr="00377F24">
        <w:rPr>
          <w:rFonts w:asciiTheme="minorHAnsi" w:eastAsia="Times New Roman" w:hAnsiTheme="minorHAnsi" w:cstheme="minorHAnsi"/>
          <w:color w:val="4472C4" w:themeColor="accent1"/>
        </w:rPr>
        <w:t>getInstance</w:t>
      </w:r>
      <w:proofErr w:type="spellEnd"/>
      <w:r w:rsidRPr="00377F24">
        <w:rPr>
          <w:rFonts w:asciiTheme="minorHAnsi" w:eastAsia="Times New Roman" w:hAnsiTheme="minorHAnsi" w:cstheme="minorHAnsi"/>
          <w:color w:val="4472C4" w:themeColor="accent1"/>
        </w:rPr>
        <w:t>()</w:t>
      </w:r>
      <w:r>
        <w:rPr>
          <w:rFonts w:asciiTheme="minorHAnsi" w:eastAsia="Times New Roman" w:hAnsiTheme="minorHAnsi" w:cstheme="minorHAnsi"/>
        </w:rPr>
        <w:t xml:space="preserve"> without arguments.</w:t>
      </w:r>
    </w:p>
    <w:p w14:paraId="3E40ECC2" w14:textId="5A34FFF9" w:rsidR="002866E0" w:rsidRDefault="002866E0" w:rsidP="002866E0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  <w:r w:rsidRPr="002866E0">
        <w:rPr>
          <w:rFonts w:asciiTheme="minorHAnsi" w:eastAsia="Times New Roman" w:hAnsiTheme="minorHAnsi" w:cstheme="minorHAnsi"/>
        </w:rPr>
        <w:drawing>
          <wp:inline distT="0" distB="0" distL="0" distR="0" wp14:anchorId="3E4CDF47" wp14:editId="7DFF7FFC">
            <wp:extent cx="5503046" cy="2095500"/>
            <wp:effectExtent l="0" t="0" r="2540" b="0"/>
            <wp:docPr id="1515719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71975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43562" cy="2110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8EC7F" w14:textId="622EEB35" w:rsidR="002866E0" w:rsidRPr="008C4DBB" w:rsidRDefault="002866E0" w:rsidP="002866E0">
      <w:pPr>
        <w:spacing w:line="276" w:lineRule="auto"/>
        <w:ind w:left="360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Get your database URL here.</w:t>
      </w:r>
    </w:p>
    <w:tbl>
      <w:tblPr>
        <w:tblStyle w:val="TableGrid"/>
        <w:tblW w:w="0" w:type="auto"/>
        <w:tblInd w:w="360" w:type="dxa"/>
        <w:tblCellMar>
          <w:top w:w="284" w:type="dxa"/>
          <w:left w:w="284" w:type="dxa"/>
          <w:bottom w:w="284" w:type="dxa"/>
          <w:right w:w="284" w:type="dxa"/>
        </w:tblCellMar>
        <w:tblLook w:val="04A0" w:firstRow="1" w:lastRow="0" w:firstColumn="1" w:lastColumn="0" w:noHBand="0" w:noVBand="1"/>
      </w:tblPr>
      <w:tblGrid>
        <w:gridCol w:w="8666"/>
      </w:tblGrid>
      <w:tr w:rsidR="00B82B5B" w14:paraId="757D4DC7" w14:textId="77777777" w:rsidTr="0032795A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039F594B" w14:textId="77777777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editTitl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ndViewById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R.id.editTitl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);</w:t>
            </w:r>
          </w:p>
          <w:p w14:paraId="13313B3C" w14:textId="6F0C8CD4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editContent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ndViewById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R.id.editContent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);</w:t>
            </w:r>
          </w:p>
          <w:p w14:paraId="62BA2DFC" w14:textId="5967B2D9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displayTitl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ndViewById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R.id.notesTitl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);</w:t>
            </w:r>
          </w:p>
          <w:p w14:paraId="1B82F770" w14:textId="202FF873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displayContent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ndViewById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R.id.notesContent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);</w:t>
            </w:r>
          </w:p>
          <w:p w14:paraId="0A5B43D4" w14:textId="6DD4DE6B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saveButton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ndViewById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R.id.saveButton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);</w:t>
            </w:r>
          </w:p>
          <w:p w14:paraId="6A45E212" w14:textId="48A4736D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deleteButton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ndViewById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R.id.deleteButton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);</w:t>
            </w:r>
          </w:p>
          <w:p w14:paraId="15FEC660" w14:textId="77777777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6A0D11B0" w14:textId="77777777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126C6B5A" w14:textId="44528B0C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// Create reference to the database</w:t>
            </w:r>
          </w:p>
          <w:p w14:paraId="645F0A13" w14:textId="6CC52257" w:rsidR="002648D8" w:rsidRPr="002648D8" w:rsidRDefault="002648D8" w:rsidP="002648D8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rebaseDatabas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database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FirebaseDatabase.getInstanc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r>
              <w:rPr>
                <w:rFonts w:ascii="Consolas" w:eastAsia="Times New Roman" w:hAnsi="Consolas" w:cstheme="minorHAnsi"/>
                <w:sz w:val="20"/>
                <w:szCs w:val="20"/>
              </w:rPr>
              <w:t xml:space="preserve">//Replace with your own firebase </w:t>
            </w:r>
            <w:proofErr w:type="spellStart"/>
            <w:r>
              <w:rPr>
                <w:rFonts w:ascii="Consolas" w:eastAsia="Times New Roman" w:hAnsi="Consolas" w:cstheme="minorHAnsi"/>
                <w:sz w:val="20"/>
                <w:szCs w:val="20"/>
              </w:rPr>
              <w:t>url</w:t>
            </w:r>
            <w:proofErr w:type="spellEnd"/>
            <w:r>
              <w:rPr>
                <w:rFonts w:ascii="Consolas" w:eastAsia="Times New Roman" w:hAnsi="Consolas" w:cstheme="minorHAnsi"/>
                <w:sz w:val="20"/>
                <w:szCs w:val="20"/>
              </w:rPr>
              <w:t xml:space="preserve"> here)</w:t>
            </w:r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;</w:t>
            </w:r>
          </w:p>
          <w:p w14:paraId="05A7127F" w14:textId="2D126574" w:rsidR="00B82B5B" w:rsidRPr="00B82B5B" w:rsidRDefault="002648D8" w:rsidP="002648D8">
            <w:pPr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DatabaseReferenc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myRef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database.getReference</w:t>
            </w:r>
            <w:proofErr w:type="spellEnd"/>
            <w:r w:rsidRPr="002648D8">
              <w:rPr>
                <w:rFonts w:ascii="Consolas" w:eastAsia="Times New Roman" w:hAnsi="Consolas" w:cstheme="minorHAnsi"/>
                <w:sz w:val="20"/>
                <w:szCs w:val="20"/>
              </w:rPr>
              <w:t>("notes");</w:t>
            </w:r>
          </w:p>
        </w:tc>
      </w:tr>
    </w:tbl>
    <w:p w14:paraId="09FE8E55" w14:textId="77777777" w:rsidR="00B82B5B" w:rsidRDefault="00B82B5B" w:rsidP="004126EA">
      <w:pPr>
        <w:ind w:left="360"/>
        <w:rPr>
          <w:rFonts w:asciiTheme="minorHAnsi" w:eastAsia="Times New Roman" w:hAnsiTheme="minorHAnsi" w:cstheme="minorHAnsi"/>
        </w:rPr>
      </w:pPr>
    </w:p>
    <w:p w14:paraId="7A6AE312" w14:textId="04934BBA" w:rsidR="001361C0" w:rsidRPr="00513807" w:rsidRDefault="00C900BF" w:rsidP="00513807">
      <w:pPr>
        <w:pStyle w:val="ListParagraph"/>
        <w:numPr>
          <w:ilvl w:val="0"/>
          <w:numId w:val="2"/>
        </w:numPr>
        <w:rPr>
          <w:rFonts w:asciiTheme="minorHAnsi" w:eastAsia="Times New Roman" w:hAnsiTheme="minorHAnsi" w:cstheme="minorHAnsi"/>
        </w:rPr>
      </w:pPr>
      <w:r w:rsidRPr="00513807">
        <w:rPr>
          <w:rFonts w:asciiTheme="minorHAnsi" w:eastAsia="Times New Roman" w:hAnsiTheme="minorHAnsi" w:cstheme="minorHAnsi"/>
        </w:rPr>
        <w:t xml:space="preserve">To make your app data update in real-time, you should add a </w:t>
      </w:r>
      <w:proofErr w:type="spellStart"/>
      <w:r w:rsidRPr="00513807">
        <w:rPr>
          <w:rFonts w:asciiTheme="minorHAnsi" w:eastAsia="Times New Roman" w:hAnsiTheme="minorHAnsi" w:cstheme="minorHAnsi"/>
          <w:color w:val="4472C4" w:themeColor="accent1"/>
        </w:rPr>
        <w:t>ValueEventListener</w:t>
      </w:r>
      <w:proofErr w:type="spellEnd"/>
      <w:r w:rsidRPr="00513807">
        <w:rPr>
          <w:rFonts w:asciiTheme="minorHAnsi" w:eastAsia="Times New Roman" w:hAnsiTheme="minorHAnsi" w:cstheme="minorHAnsi"/>
          <w:color w:val="4472C4" w:themeColor="accent1"/>
        </w:rPr>
        <w:t xml:space="preserve"> </w:t>
      </w:r>
      <w:r w:rsidRPr="00513807">
        <w:rPr>
          <w:rFonts w:asciiTheme="minorHAnsi" w:eastAsia="Times New Roman" w:hAnsiTheme="minorHAnsi" w:cstheme="minorHAnsi"/>
        </w:rPr>
        <w:t>to the reference you just created</w:t>
      </w:r>
      <w:r w:rsidR="00616EE6">
        <w:rPr>
          <w:rFonts w:asciiTheme="minorHAnsi" w:eastAsia="Times New Roman" w:hAnsiTheme="minorHAnsi" w:cstheme="minorHAnsi"/>
        </w:rPr>
        <w:t>.</w:t>
      </w:r>
    </w:p>
    <w:tbl>
      <w:tblPr>
        <w:tblStyle w:val="TableGrid"/>
        <w:tblW w:w="0" w:type="auto"/>
        <w:tblInd w:w="360" w:type="dxa"/>
        <w:tblCellMar>
          <w:top w:w="284" w:type="dxa"/>
          <w:left w:w="284" w:type="dxa"/>
          <w:bottom w:w="284" w:type="dxa"/>
          <w:right w:w="284" w:type="dxa"/>
        </w:tblCellMar>
        <w:tblLook w:val="04A0" w:firstRow="1" w:lastRow="0" w:firstColumn="1" w:lastColumn="0" w:noHBand="0" w:noVBand="1"/>
      </w:tblPr>
      <w:tblGrid>
        <w:gridCol w:w="8666"/>
      </w:tblGrid>
      <w:tr w:rsidR="00B82B5B" w14:paraId="6D7E6BFB" w14:textId="77777777" w:rsidTr="00A502D8">
        <w:tc>
          <w:tcPr>
            <w:tcW w:w="866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0118B691" w14:textId="02AF1ABE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/</w:t>
            </w:r>
            <w:r>
              <w:rPr>
                <w:rFonts w:ascii="Consolas" w:eastAsia="Times New Roman" w:hAnsi="Consolas" w:cstheme="minorHAnsi"/>
                <w:sz w:val="20"/>
                <w:szCs w:val="20"/>
              </w:rPr>
              <w:t>/</w:t>
            </w: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Read from the database</w:t>
            </w:r>
          </w:p>
          <w:p w14:paraId="2C207F44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myRef.addValueEventListener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(new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ValueEventListener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) {</w:t>
            </w:r>
          </w:p>
          <w:p w14:paraId="75BF1C15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@Override</w:t>
            </w:r>
          </w:p>
          <w:p w14:paraId="3FA548CD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public void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onDataChange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DataSnapshot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dataSnapshot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) {</w:t>
            </w:r>
          </w:p>
          <w:p w14:paraId="42E6C9BF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for (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DataSnapshot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snapshot :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dataSnapshot.getChildren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)) {</w:t>
            </w:r>
          </w:p>
          <w:p w14:paraId="2AD68618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    // Get the Note object from the snapshot</w:t>
            </w:r>
          </w:p>
          <w:p w14:paraId="02E31B2B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    Note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note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snapshot.getValue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Note.class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);</w:t>
            </w:r>
          </w:p>
          <w:p w14:paraId="5D95E8EE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5B15E806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    // Display the retrieved data only for Note with id = 1</w:t>
            </w:r>
          </w:p>
          <w:p w14:paraId="72731ECB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    if (note != null &amp;&amp;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note.getId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) == 1) {</w:t>
            </w:r>
          </w:p>
          <w:p w14:paraId="4571522C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       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displayTitle.setText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note.getTitle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));</w:t>
            </w:r>
          </w:p>
          <w:p w14:paraId="276A48B6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       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displayContent.setText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note.getContent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));</w:t>
            </w:r>
          </w:p>
          <w:p w14:paraId="33744915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    }</w:t>
            </w:r>
          </w:p>
          <w:p w14:paraId="0F2471BD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}</w:t>
            </w:r>
          </w:p>
          <w:p w14:paraId="042C219A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}</w:t>
            </w:r>
          </w:p>
          <w:p w14:paraId="2C11BE6E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3FC33F41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@Override</w:t>
            </w:r>
          </w:p>
          <w:p w14:paraId="405E6A6B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public void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onCancelled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DatabaseError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error) {</w:t>
            </w:r>
          </w:p>
          <w:p w14:paraId="0125617E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// Failed to read value</w:t>
            </w:r>
          </w:p>
          <w:p w14:paraId="1219D15A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Log.w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(TAG, "Failed to read value.", </w:t>
            </w:r>
            <w:proofErr w:type="spellStart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error.toException</w:t>
            </w:r>
            <w:proofErr w:type="spellEnd"/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>());</w:t>
            </w:r>
          </w:p>
          <w:p w14:paraId="0381347B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}</w:t>
            </w:r>
          </w:p>
          <w:p w14:paraId="0EC6F5F1" w14:textId="77777777" w:rsidR="00513807" w:rsidRPr="00513807" w:rsidRDefault="00513807" w:rsidP="00513807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});</w:t>
            </w:r>
          </w:p>
          <w:p w14:paraId="23EA45A4" w14:textId="01D5D092" w:rsidR="00B82B5B" w:rsidRPr="00B82B5B" w:rsidRDefault="00513807" w:rsidP="00513807">
            <w:pPr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513807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}</w:t>
            </w:r>
          </w:p>
        </w:tc>
      </w:tr>
    </w:tbl>
    <w:p w14:paraId="7BA5A576" w14:textId="77777777" w:rsidR="00A502D8" w:rsidRPr="00A502D8" w:rsidRDefault="00A502D8" w:rsidP="00A502D8">
      <w:pPr>
        <w:rPr>
          <w:rFonts w:asciiTheme="minorHAnsi" w:eastAsia="Times New Roman" w:hAnsiTheme="minorHAnsi" w:cstheme="minorHAnsi"/>
        </w:rPr>
      </w:pPr>
    </w:p>
    <w:p w14:paraId="3BB124DE" w14:textId="58BCA50C" w:rsidR="00616EE6" w:rsidRPr="00616EE6" w:rsidRDefault="00616EE6" w:rsidP="00616EE6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inorHAnsi" w:eastAsia="Times New Roman" w:hAnsiTheme="minorHAnsi" w:cstheme="minorHAnsi"/>
        </w:rPr>
      </w:pPr>
      <w:r w:rsidRPr="00616EE6">
        <w:rPr>
          <w:rFonts w:asciiTheme="minorHAnsi" w:eastAsia="Times New Roman" w:hAnsiTheme="minorHAnsi" w:cstheme="minorHAnsi"/>
        </w:rPr>
        <w:t xml:space="preserve">In the </w:t>
      </w:r>
      <w:r w:rsidRPr="00616EE6">
        <w:rPr>
          <w:rFonts w:asciiTheme="minorHAnsi" w:eastAsia="Times New Roman" w:hAnsiTheme="minorHAnsi" w:cstheme="minorHAnsi"/>
          <w:i/>
          <w:iCs/>
          <w:color w:val="4472C4" w:themeColor="accent1"/>
        </w:rPr>
        <w:t>MainActivity.java</w:t>
      </w:r>
      <w:r w:rsidRPr="00616EE6">
        <w:rPr>
          <w:rFonts w:asciiTheme="minorHAnsi" w:eastAsia="Times New Roman" w:hAnsiTheme="minorHAnsi" w:cstheme="minorHAnsi"/>
        </w:rPr>
        <w:t xml:space="preserve">, create </w:t>
      </w:r>
      <w:proofErr w:type="spellStart"/>
      <w:r w:rsidRPr="00616EE6">
        <w:rPr>
          <w:rFonts w:asciiTheme="minorHAnsi" w:eastAsia="Times New Roman" w:hAnsiTheme="minorHAnsi" w:cstheme="minorHAnsi"/>
          <w:color w:val="4472C4" w:themeColor="accent1"/>
        </w:rPr>
        <w:t>setOnClickListener</w:t>
      </w:r>
      <w:proofErr w:type="spellEnd"/>
      <w:r w:rsidRPr="00616EE6">
        <w:rPr>
          <w:rFonts w:asciiTheme="minorHAnsi" w:eastAsia="Times New Roman" w:hAnsiTheme="minorHAnsi" w:cstheme="minorHAnsi"/>
        </w:rPr>
        <w:t xml:space="preserve"> for the save and delete buttons. For the save button, it should store the title and content inputted by the user as a Note object into the database. For the delete button, it should delete the Note object from the database.</w:t>
      </w:r>
    </w:p>
    <w:p w14:paraId="15E0206F" w14:textId="77777777" w:rsidR="00616EE6" w:rsidRDefault="00616EE6" w:rsidP="00616EE6">
      <w:pPr>
        <w:spacing w:line="276" w:lineRule="auto"/>
        <w:ind w:left="720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For the simplicity of this activity, set id = 1 when you insert or delete the Note object into Firebase. You can choose to use the id attribute as the primary key of Note object in Firebase. When a new record with the same primary key is inserted into Firebase, it will replace the old record. </w:t>
      </w:r>
    </w:p>
    <w:p w14:paraId="06B3344E" w14:textId="26879D7A" w:rsidR="00B82B5B" w:rsidRPr="00981D97" w:rsidRDefault="00B82B5B" w:rsidP="00616EE6">
      <w:pPr>
        <w:pStyle w:val="ListParagraph"/>
        <w:rPr>
          <w:rFonts w:asciiTheme="minorHAnsi" w:eastAsia="Times New Roman" w:hAnsiTheme="minorHAnsi" w:cstheme="minorHAnsi"/>
        </w:rPr>
      </w:pPr>
    </w:p>
    <w:tbl>
      <w:tblPr>
        <w:tblStyle w:val="TableGrid"/>
        <w:tblW w:w="0" w:type="auto"/>
        <w:tblInd w:w="360" w:type="dxa"/>
        <w:tblCellMar>
          <w:top w:w="284" w:type="dxa"/>
          <w:left w:w="284" w:type="dxa"/>
          <w:bottom w:w="284" w:type="dxa"/>
          <w:right w:w="284" w:type="dxa"/>
        </w:tblCellMar>
        <w:tblLook w:val="04A0" w:firstRow="1" w:lastRow="0" w:firstColumn="1" w:lastColumn="0" w:noHBand="0" w:noVBand="1"/>
      </w:tblPr>
      <w:tblGrid>
        <w:gridCol w:w="8666"/>
      </w:tblGrid>
      <w:tr w:rsidR="00B82B5B" w14:paraId="15C79C49" w14:textId="77777777" w:rsidTr="00981D97">
        <w:tc>
          <w:tcPr>
            <w:tcW w:w="866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2DF9E098" w14:textId="75B473D8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>
              <w:rPr>
                <w:rFonts w:ascii="Consolas" w:eastAsia="Times New Roman" w:hAnsi="Consolas" w:cstheme="minorHAnsi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saveButton.setOnClickListener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(new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View.OnClickListener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 {</w:t>
            </w:r>
          </w:p>
          <w:p w14:paraId="6629FBF6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@Override</w:t>
            </w:r>
          </w:p>
          <w:p w14:paraId="73B3F6EA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public void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onClick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View v) {</w:t>
            </w:r>
          </w:p>
          <w:p w14:paraId="5A145416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String title =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editTitle.getText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.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toString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;</w:t>
            </w:r>
          </w:p>
          <w:p w14:paraId="58EAAB2E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String content =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editContent.getText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.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toString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;</w:t>
            </w:r>
          </w:p>
          <w:p w14:paraId="3DB5DFB9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Note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note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= new Note(1, title, content);</w:t>
            </w:r>
          </w:p>
          <w:p w14:paraId="05549826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myRef.child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String.valueOf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note.getId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)).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setValue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note);</w:t>
            </w:r>
          </w:p>
          <w:p w14:paraId="195D986A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displayTitle.setText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title);</w:t>
            </w:r>
          </w:p>
          <w:p w14:paraId="36ACCD3C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displayContent.setText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content);</w:t>
            </w:r>
          </w:p>
          <w:p w14:paraId="1E4A4F84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</w:p>
          <w:p w14:paraId="23D930D4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}</w:t>
            </w:r>
          </w:p>
          <w:p w14:paraId="5E32FF7E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});</w:t>
            </w:r>
          </w:p>
          <w:p w14:paraId="658073BE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deleteButton.setOnClickListener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(new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View.OnClickListener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 {</w:t>
            </w:r>
          </w:p>
          <w:p w14:paraId="0BE51A3E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@Override</w:t>
            </w:r>
          </w:p>
          <w:p w14:paraId="6F2C644F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public void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onClick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View v) {</w:t>
            </w:r>
          </w:p>
          <w:p w14:paraId="151115DA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int id = 1;</w:t>
            </w:r>
          </w:p>
          <w:p w14:paraId="4B7FF614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// Delete the note from the database</w:t>
            </w:r>
          </w:p>
          <w:p w14:paraId="07104BB7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myRef.child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String.valueOf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id)).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removeValue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);</w:t>
            </w:r>
          </w:p>
          <w:p w14:paraId="173554EB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displayTitle.setText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"Notes Title");</w:t>
            </w:r>
          </w:p>
          <w:p w14:paraId="74078001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displayContent.setText</w:t>
            </w:r>
            <w:proofErr w:type="spellEnd"/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>("Set up your notes content!");</w:t>
            </w:r>
          </w:p>
          <w:p w14:paraId="5EC68EE3" w14:textId="77777777" w:rsidR="00616EE6" w:rsidRPr="00616EE6" w:rsidRDefault="00616EE6" w:rsidP="00616EE6">
            <w:pPr>
              <w:spacing w:after="0" w:line="240" w:lineRule="auto"/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    }</w:t>
            </w:r>
          </w:p>
          <w:p w14:paraId="574539CF" w14:textId="0264834B" w:rsidR="009B65F3" w:rsidRPr="00B82B5B" w:rsidRDefault="00616EE6" w:rsidP="00616EE6">
            <w:pPr>
              <w:rPr>
                <w:rFonts w:ascii="Consolas" w:eastAsia="Times New Roman" w:hAnsi="Consolas" w:cstheme="minorHAnsi"/>
                <w:sz w:val="20"/>
                <w:szCs w:val="20"/>
              </w:rPr>
            </w:pPr>
            <w:r w:rsidRPr="00616EE6">
              <w:rPr>
                <w:rFonts w:ascii="Consolas" w:eastAsia="Times New Roman" w:hAnsi="Consolas" w:cstheme="minorHAnsi"/>
                <w:sz w:val="20"/>
                <w:szCs w:val="20"/>
              </w:rPr>
              <w:t xml:space="preserve">        });</w:t>
            </w:r>
          </w:p>
        </w:tc>
      </w:tr>
    </w:tbl>
    <w:p w14:paraId="608E5E3D" w14:textId="77777777" w:rsidR="00981D97" w:rsidRDefault="00981D97" w:rsidP="00981D97">
      <w:pPr>
        <w:spacing w:after="0" w:line="276" w:lineRule="auto"/>
      </w:pPr>
    </w:p>
    <w:p w14:paraId="7AA79183" w14:textId="77777777" w:rsidR="00560D18" w:rsidRDefault="00560D18" w:rsidP="004126EA">
      <w:pPr>
        <w:rPr>
          <w:rFonts w:asciiTheme="minorHAnsi" w:eastAsia="Times New Roman" w:hAnsiTheme="minorHAnsi" w:cstheme="minorHAnsi"/>
        </w:rPr>
      </w:pPr>
    </w:p>
    <w:p w14:paraId="458D417B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7D21A236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05531644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44FC4FCF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5F0C753A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424E9F53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722DA8BC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44E04DE4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1466CAB4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7B211EDE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5A2C8B19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4CE958B0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1DA0DEDD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70BE88DF" w14:textId="77777777" w:rsidR="00616EE6" w:rsidRDefault="00616EE6" w:rsidP="004126EA">
      <w:pPr>
        <w:rPr>
          <w:rFonts w:asciiTheme="minorHAnsi" w:eastAsia="Times New Roman" w:hAnsiTheme="minorHAnsi" w:cstheme="minorHAnsi"/>
        </w:rPr>
      </w:pPr>
    </w:p>
    <w:p w14:paraId="4870A248" w14:textId="4B779DE1" w:rsidR="00747C10" w:rsidRPr="00616EE6" w:rsidRDefault="00616EE6" w:rsidP="00616EE6">
      <w:pPr>
        <w:pStyle w:val="ListParagraph"/>
        <w:numPr>
          <w:ilvl w:val="0"/>
          <w:numId w:val="2"/>
        </w:numPr>
        <w:spacing w:after="0" w:line="276" w:lineRule="auto"/>
        <w:rPr>
          <w:b/>
          <w:bCs/>
        </w:rPr>
      </w:pPr>
      <w:r w:rsidRPr="00616EE6">
        <w:rPr>
          <w:b/>
          <w:bCs/>
        </w:rPr>
        <w:lastRenderedPageBreak/>
        <w:t>Ex</w:t>
      </w:r>
      <w:r w:rsidR="00747C10" w:rsidRPr="00616EE6">
        <w:rPr>
          <w:b/>
          <w:bCs/>
        </w:rPr>
        <w:t>pected Output</w:t>
      </w:r>
    </w:p>
    <w:p w14:paraId="240E7D66" w14:textId="77777777" w:rsidR="00747C10" w:rsidRPr="00237935" w:rsidRDefault="00747C10" w:rsidP="00747C10">
      <w:pPr>
        <w:spacing w:after="0" w:line="276" w:lineRule="auto"/>
        <w:ind w:left="360"/>
        <w:rPr>
          <w:b/>
          <w:bCs/>
        </w:rPr>
      </w:pPr>
    </w:p>
    <w:p w14:paraId="5AED7258" w14:textId="77777777" w:rsidR="00747C10" w:rsidRDefault="00747C10" w:rsidP="00747C10">
      <w:pPr>
        <w:spacing w:after="0" w:line="276" w:lineRule="auto"/>
        <w:ind w:left="360"/>
      </w:pPr>
      <w:r>
        <w:rPr>
          <w:noProof/>
        </w:rPr>
        <w:drawing>
          <wp:inline distT="0" distB="0" distL="0" distR="0" wp14:anchorId="62486DF6" wp14:editId="1F1F3108">
            <wp:extent cx="3968750" cy="7087054"/>
            <wp:effectExtent l="0" t="0" r="0" b="0"/>
            <wp:docPr id="1900779884" name="Picture 2" descr="A screen shot of a tab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79884" name="Picture 2" descr="A screen shot of a tabl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95" cy="7101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80FBB" w14:textId="77777777" w:rsidR="00343E4F" w:rsidRPr="00343E4F" w:rsidRDefault="00343E4F" w:rsidP="008B25EB">
      <w:pPr>
        <w:spacing w:after="0" w:line="276" w:lineRule="auto"/>
        <w:ind w:left="720"/>
        <w:jc w:val="both"/>
        <w:rPr>
          <w:rFonts w:asciiTheme="minorHAnsi" w:eastAsia="Times New Roman" w:hAnsiTheme="minorHAnsi" w:cstheme="minorHAnsi"/>
        </w:rPr>
      </w:pPr>
    </w:p>
    <w:sectPr w:rsidR="00343E4F" w:rsidRPr="00343E4F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4F59B" w14:textId="77777777" w:rsidR="00906D61" w:rsidRDefault="00906D61">
      <w:pPr>
        <w:spacing w:after="0" w:line="240" w:lineRule="auto"/>
      </w:pPr>
      <w:r>
        <w:separator/>
      </w:r>
    </w:p>
  </w:endnote>
  <w:endnote w:type="continuationSeparator" w:id="0">
    <w:p w14:paraId="493FE54F" w14:textId="77777777" w:rsidR="00906D61" w:rsidRDefault="00906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DEE68" w14:textId="7C0441FD" w:rsidR="00385597" w:rsidRDefault="00E4044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7608"/>
      </w:tabs>
      <w:spacing w:after="0" w:line="240" w:lineRule="auto"/>
      <w:ind w:right="440"/>
      <w:rPr>
        <w:color w:val="000000"/>
      </w:rPr>
    </w:pPr>
    <w:r>
      <w:rPr>
        <w:color w:val="000000"/>
      </w:rPr>
      <w:t xml:space="preserve">Mobile Application Development 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 xml:space="preserve">Page |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52C06" w14:textId="77777777" w:rsidR="00906D61" w:rsidRDefault="00906D61">
      <w:pPr>
        <w:spacing w:after="0" w:line="240" w:lineRule="auto"/>
      </w:pPr>
      <w:r>
        <w:separator/>
      </w:r>
    </w:p>
  </w:footnote>
  <w:footnote w:type="continuationSeparator" w:id="0">
    <w:p w14:paraId="460AB748" w14:textId="77777777" w:rsidR="00906D61" w:rsidRDefault="00906D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DEE66" w14:textId="77777777" w:rsidR="00385597" w:rsidRDefault="00E4044F">
    <w:pP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tab/>
    </w:r>
    <w:r>
      <w:tab/>
    </w:r>
    <w:r>
      <w:rPr>
        <w:noProof/>
      </w:rPr>
      <w:drawing>
        <wp:inline distT="114300" distB="114300" distL="114300" distR="114300" wp14:anchorId="71ADEE69" wp14:editId="71ADEE6A">
          <wp:extent cx="559419" cy="669608"/>
          <wp:effectExtent l="0" t="0" r="0" b="0"/>
          <wp:docPr id="1371535833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9419" cy="6696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71ADEE6B" wp14:editId="71ADEE6C">
              <wp:simplePos x="0" y="0"/>
              <wp:positionH relativeFrom="page">
                <wp:posOffset>-9522</wp:posOffset>
              </wp:positionH>
              <wp:positionV relativeFrom="page">
                <wp:posOffset>180976</wp:posOffset>
              </wp:positionV>
              <wp:extent cx="7791450" cy="292100"/>
              <wp:effectExtent l="0" t="0" r="0" b="0"/>
              <wp:wrapNone/>
              <wp:docPr id="1371535830" name="Rectangle 1371535830" descr="{&quot;HashCode&quot;:1997578958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459800" y="3643475"/>
                        <a:ext cx="7772400" cy="273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ADEE7D" w14:textId="77777777" w:rsidR="00385597" w:rsidRDefault="00E4044F">
                          <w:pPr>
                            <w:spacing w:after="0" w:line="258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                    Official Open</w:t>
                          </w:r>
                        </w:p>
                      </w:txbxContent>
                    </wps:txbx>
                    <wps:bodyPr spcFirstLastPara="1" wrap="square" lIns="254000" tIns="0" rIns="91425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ADEE6B" id="Rectangle 1371535830" o:spid="_x0000_s1026" alt="{&quot;HashCode&quot;:1997578958,&quot;Height&quot;:792.0,&quot;Width&quot;:612.0,&quot;Placement&quot;:&quot;Header&quot;,&quot;Index&quot;:&quot;Primary&quot;,&quot;Section&quot;:1,&quot;Top&quot;:0.0,&quot;Left&quot;:0.0}" style="position:absolute;margin-left:-.75pt;margin-top:14.25pt;width:613.5pt;height:23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" filled="f" stroked="f">
              <v:textbox inset="20pt,0,2.53958mm,0">
                <w:txbxContent>
                  <w:p w14:paraId="71ADEE7D" w14:textId="77777777" w:rsidR="00385597" w:rsidRDefault="00E4044F">
                    <w:pPr>
                      <w:spacing w:after="0" w:line="258" w:lineRule="auto"/>
                      <w:textDirection w:val="btLr"/>
                    </w:pPr>
                    <w:r>
                      <w:rPr>
                        <w:color w:val="000000"/>
                      </w:rPr>
                      <w:t xml:space="preserve">                    Official Open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color w:val="000000"/>
      </w:rPr>
      <w:tab/>
    </w:r>
    <w:r>
      <w:rPr>
        <w:color w:val="000000"/>
      </w:rPr>
      <w:tab/>
    </w:r>
    <w:r>
      <w:rPr>
        <w:noProof/>
      </w:rPr>
      <w:drawing>
        <wp:anchor distT="0" distB="0" distL="0" distR="0" simplePos="0" relativeHeight="251659264" behindDoc="0" locked="0" layoutInCell="1" hidden="0" allowOverlap="1" wp14:anchorId="71ADEE6D" wp14:editId="71ADEE6E">
          <wp:simplePos x="0" y="0"/>
          <wp:positionH relativeFrom="column">
            <wp:posOffset>-962023</wp:posOffset>
          </wp:positionH>
          <wp:positionV relativeFrom="paragraph">
            <wp:posOffset>-449578</wp:posOffset>
          </wp:positionV>
          <wp:extent cx="7781925" cy="95250"/>
          <wp:effectExtent l="0" t="0" r="0" b="0"/>
          <wp:wrapTopAndBottom distT="0" distB="0"/>
          <wp:docPr id="1371535835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2"/>
                  <a:srcRect t="34088" b="34088"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71ADEE6F" wp14:editId="71ADEE70">
          <wp:simplePos x="0" y="0"/>
          <wp:positionH relativeFrom="column">
            <wp:posOffset>0</wp:posOffset>
          </wp:positionH>
          <wp:positionV relativeFrom="paragraph">
            <wp:posOffset>228600</wp:posOffset>
          </wp:positionV>
          <wp:extent cx="1633538" cy="419100"/>
          <wp:effectExtent l="0" t="0" r="0" b="0"/>
          <wp:wrapNone/>
          <wp:docPr id="137153583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 t="2069" b="2069"/>
                  <a:stretch>
                    <a:fillRect/>
                  </a:stretch>
                </pic:blipFill>
                <pic:spPr>
                  <a:xfrm>
                    <a:off x="0" y="0"/>
                    <a:ext cx="1633538" cy="419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1ADEE67" w14:textId="77777777" w:rsidR="00385597" w:rsidRDefault="003855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424B4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B0C31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24831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E0539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387987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955BDD"/>
    <w:multiLevelType w:val="multilevel"/>
    <w:tmpl w:val="EDE62F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0A7EBE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A5E9E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D610E7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551FB6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F634A5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A5838"/>
    <w:multiLevelType w:val="multilevel"/>
    <w:tmpl w:val="F738C89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87765983">
    <w:abstractNumId w:val="5"/>
  </w:num>
  <w:num w:numId="2" w16cid:durableId="2040082298">
    <w:abstractNumId w:val="8"/>
  </w:num>
  <w:num w:numId="3" w16cid:durableId="917637823">
    <w:abstractNumId w:val="11"/>
  </w:num>
  <w:num w:numId="4" w16cid:durableId="896278788">
    <w:abstractNumId w:val="0"/>
  </w:num>
  <w:num w:numId="5" w16cid:durableId="1046680500">
    <w:abstractNumId w:val="9"/>
  </w:num>
  <w:num w:numId="6" w16cid:durableId="1602835492">
    <w:abstractNumId w:val="1"/>
  </w:num>
  <w:num w:numId="7" w16cid:durableId="1318606823">
    <w:abstractNumId w:val="10"/>
  </w:num>
  <w:num w:numId="8" w16cid:durableId="516238159">
    <w:abstractNumId w:val="6"/>
  </w:num>
  <w:num w:numId="9" w16cid:durableId="86078138">
    <w:abstractNumId w:val="4"/>
  </w:num>
  <w:num w:numId="10" w16cid:durableId="120266282">
    <w:abstractNumId w:val="3"/>
  </w:num>
  <w:num w:numId="11" w16cid:durableId="977295510">
    <w:abstractNumId w:val="2"/>
  </w:num>
  <w:num w:numId="12" w16cid:durableId="4948782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ARIW5kZGBsbmpko6SsGpxcWZ+XkgBWa1AF/F8bUsAAAA"/>
  </w:docVars>
  <w:rsids>
    <w:rsidRoot w:val="00385597"/>
    <w:rsid w:val="000C62FC"/>
    <w:rsid w:val="000F5A95"/>
    <w:rsid w:val="000F77A5"/>
    <w:rsid w:val="00123D0A"/>
    <w:rsid w:val="001361C0"/>
    <w:rsid w:val="00171391"/>
    <w:rsid w:val="00242459"/>
    <w:rsid w:val="002561D9"/>
    <w:rsid w:val="00263903"/>
    <w:rsid w:val="002648D8"/>
    <w:rsid w:val="002866E0"/>
    <w:rsid w:val="00295020"/>
    <w:rsid w:val="002D2C93"/>
    <w:rsid w:val="00311A2F"/>
    <w:rsid w:val="00340566"/>
    <w:rsid w:val="00343E4F"/>
    <w:rsid w:val="00357BBE"/>
    <w:rsid w:val="00385597"/>
    <w:rsid w:val="003B6B6D"/>
    <w:rsid w:val="003D6CCC"/>
    <w:rsid w:val="004126EA"/>
    <w:rsid w:val="004316F4"/>
    <w:rsid w:val="00482AF3"/>
    <w:rsid w:val="00513807"/>
    <w:rsid w:val="005479D2"/>
    <w:rsid w:val="00560D18"/>
    <w:rsid w:val="00616EE6"/>
    <w:rsid w:val="0061765F"/>
    <w:rsid w:val="006A6890"/>
    <w:rsid w:val="006B2363"/>
    <w:rsid w:val="006D4CE4"/>
    <w:rsid w:val="0073016A"/>
    <w:rsid w:val="00747C10"/>
    <w:rsid w:val="00775B29"/>
    <w:rsid w:val="00834513"/>
    <w:rsid w:val="008476CF"/>
    <w:rsid w:val="0087329F"/>
    <w:rsid w:val="008A1D32"/>
    <w:rsid w:val="008B25EB"/>
    <w:rsid w:val="008C4DBB"/>
    <w:rsid w:val="008D024A"/>
    <w:rsid w:val="00906D61"/>
    <w:rsid w:val="0091283A"/>
    <w:rsid w:val="00913231"/>
    <w:rsid w:val="00917603"/>
    <w:rsid w:val="00924431"/>
    <w:rsid w:val="0095676A"/>
    <w:rsid w:val="00960AAB"/>
    <w:rsid w:val="00981D97"/>
    <w:rsid w:val="009B65F3"/>
    <w:rsid w:val="009D0DA0"/>
    <w:rsid w:val="00A502D8"/>
    <w:rsid w:val="00A72158"/>
    <w:rsid w:val="00AD2C2C"/>
    <w:rsid w:val="00AD2DA9"/>
    <w:rsid w:val="00AD5E55"/>
    <w:rsid w:val="00B47935"/>
    <w:rsid w:val="00B6047D"/>
    <w:rsid w:val="00B82B5B"/>
    <w:rsid w:val="00BB3639"/>
    <w:rsid w:val="00BD374B"/>
    <w:rsid w:val="00C01550"/>
    <w:rsid w:val="00C10A30"/>
    <w:rsid w:val="00C25540"/>
    <w:rsid w:val="00C52690"/>
    <w:rsid w:val="00C6251A"/>
    <w:rsid w:val="00C77758"/>
    <w:rsid w:val="00C900BF"/>
    <w:rsid w:val="00CA1BDC"/>
    <w:rsid w:val="00CC18C7"/>
    <w:rsid w:val="00CE0D29"/>
    <w:rsid w:val="00CE38B4"/>
    <w:rsid w:val="00D5239E"/>
    <w:rsid w:val="00DB439B"/>
    <w:rsid w:val="00DC0C91"/>
    <w:rsid w:val="00DD697B"/>
    <w:rsid w:val="00DE0553"/>
    <w:rsid w:val="00E019DA"/>
    <w:rsid w:val="00E30AFC"/>
    <w:rsid w:val="00E4044F"/>
    <w:rsid w:val="00E54A1C"/>
    <w:rsid w:val="00E54CF0"/>
    <w:rsid w:val="00F74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EE22"/>
  <w15:docId w15:val="{4A11F448-D019-433F-8C74-CB60C98D3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A0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11F"/>
  </w:style>
  <w:style w:type="paragraph" w:styleId="Footer">
    <w:name w:val="footer"/>
    <w:basedOn w:val="Normal"/>
    <w:link w:val="FooterChar"/>
    <w:uiPriority w:val="99"/>
    <w:unhideWhenUsed/>
    <w:rsid w:val="00DA0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11F"/>
  </w:style>
  <w:style w:type="paragraph" w:styleId="NormalWeb">
    <w:name w:val="Normal (Web)"/>
    <w:basedOn w:val="Normal"/>
    <w:uiPriority w:val="99"/>
    <w:unhideWhenUsed/>
    <w:rsid w:val="00DA0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B8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72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26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E365F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343E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2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4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1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3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png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9+kQ0zq3+Cu6EX68TBHBGxCCbAQ==">AMUW2mXfF6cDGW+V7FbvqvLSNEVxxEy6f+p51keTQqlzxwTPoBsP07UhDyUgDzdijUP0J++T2qMru1K7icwVtaEt+HGq90583oaVtZHtK3snHDy8bQ6dM/Z3HhQBzslZIXeqEPMUpzL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8</Pages>
  <Words>1124</Words>
  <Characters>6408</Characters>
  <Application>Microsoft Office Word</Application>
  <DocSecurity>0</DocSecurity>
  <Lines>53</Lines>
  <Paragraphs>15</Paragraphs>
  <ScaleCrop>false</ScaleCrop>
  <Company/>
  <LinksUpToDate>false</LinksUpToDate>
  <CharactersWithSpaces>7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Chan</dc:creator>
  <cp:lastModifiedBy>Zeng Zihui</cp:lastModifiedBy>
  <cp:revision>80</cp:revision>
  <dcterms:created xsi:type="dcterms:W3CDTF">2023-09-06T14:10:00Z</dcterms:created>
  <dcterms:modified xsi:type="dcterms:W3CDTF">2023-11-10T08:20:00Z</dcterms:modified>
</cp:coreProperties>
</file>